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F386" w14:textId="1B767B5B" w:rsidR="00B2263A" w:rsidRDefault="00325101">
      <w:pPr>
        <w:rPr>
          <w:b/>
          <w:bCs/>
          <w:sz w:val="28"/>
          <w:szCs w:val="28"/>
        </w:rPr>
      </w:pPr>
      <w:r w:rsidRPr="00325101">
        <w:rPr>
          <w:b/>
          <w:bCs/>
          <w:sz w:val="28"/>
          <w:szCs w:val="28"/>
        </w:rPr>
        <w:t>Beat Invaders</w:t>
      </w:r>
    </w:p>
    <w:p w14:paraId="6326F701" w14:textId="5E4CEC0D" w:rsidR="00AF01D6" w:rsidRPr="00AF01D6" w:rsidRDefault="00AF01D6">
      <w:r w:rsidRPr="00AF01D6">
        <w:t>Group:</w:t>
      </w:r>
      <w:r>
        <w:t xml:space="preserve"> Mano Marichal, Tim Sanders &amp; Rover Vos</w:t>
      </w:r>
    </w:p>
    <w:p w14:paraId="299CD255" w14:textId="764980F2" w:rsidR="00325101" w:rsidRDefault="00AF01D6">
      <w:r>
        <w:t xml:space="preserve">System: </w:t>
      </w:r>
      <w:r w:rsidR="00325101">
        <w:t>PC</w:t>
      </w:r>
    </w:p>
    <w:p w14:paraId="3EF95AA3" w14:textId="4FF79D27" w:rsidR="00325101" w:rsidRDefault="00325101">
      <w:r>
        <w:t>Target Age : All ages</w:t>
      </w:r>
    </w:p>
    <w:p w14:paraId="3E6AC97B" w14:textId="0CB95FFE" w:rsidR="00325101" w:rsidRPr="00325101" w:rsidRDefault="00325101">
      <w:pPr>
        <w:rPr>
          <w:b/>
          <w:bCs/>
        </w:rPr>
      </w:pPr>
      <w:r w:rsidRPr="00325101">
        <w:rPr>
          <w:b/>
          <w:bCs/>
        </w:rPr>
        <w:t>Game Summary</w:t>
      </w:r>
    </w:p>
    <w:p w14:paraId="56E97A4E" w14:textId="4BA545BF" w:rsidR="00325101" w:rsidRDefault="00325101">
      <w:r>
        <w:t>Greatest musicians needed to protect the planet against the incoming alien</w:t>
      </w:r>
      <w:r w:rsidR="000C1A0C">
        <w:t xml:space="preserve"> invaders</w:t>
      </w:r>
      <w:r>
        <w:t xml:space="preserve">! The space marines new beat tech requires only the people with the best rhythm to fire missiles on the beat of </w:t>
      </w:r>
      <w:r w:rsidR="000C1A0C">
        <w:t>your</w:t>
      </w:r>
      <w:r>
        <w:t xml:space="preserve"> favourite</w:t>
      </w:r>
      <w:r w:rsidR="00C53E7E">
        <w:t xml:space="preserve"> </w:t>
      </w:r>
      <w:r>
        <w:t>music</w:t>
      </w:r>
      <w:r w:rsidR="00C53E7E">
        <w:t>. Defend the plane</w:t>
      </w:r>
      <w:r w:rsidR="00D0033A">
        <w:t>t</w:t>
      </w:r>
      <w:r>
        <w:t xml:space="preserve"> in our one button outer space missile launchers! Can you defend the planet against the looming invasion?</w:t>
      </w:r>
    </w:p>
    <w:p w14:paraId="3E154B65" w14:textId="0FE3808B" w:rsidR="00325101" w:rsidRDefault="00325101">
      <w:pPr>
        <w:rPr>
          <w:b/>
          <w:bCs/>
        </w:rPr>
      </w:pPr>
      <w:r w:rsidRPr="00325101">
        <w:rPr>
          <w:b/>
          <w:bCs/>
        </w:rPr>
        <w:t>Game outline</w:t>
      </w:r>
    </w:p>
    <w:p w14:paraId="615E380C" w14:textId="14BFC993" w:rsidR="00325101" w:rsidRDefault="003D4093">
      <w:r>
        <w:t>In beat invaders the player loads in their favourite Spotify songs to defend the planet against invading aliens. Using only one button to tap to the beat of the song you can rack up a beat score to increase the power of your mis</w:t>
      </w:r>
      <w:r w:rsidR="003F7A35">
        <w:t xml:space="preserve">siles. </w:t>
      </w:r>
      <w:r w:rsidR="00F843F8">
        <w:t>Aim your missiles at the incoming aliens to protect the planet!</w:t>
      </w:r>
    </w:p>
    <w:p w14:paraId="5AC5A672" w14:textId="24E41960" w:rsidR="003F7A35" w:rsidRDefault="003F7A35">
      <w:pPr>
        <w:rPr>
          <w:b/>
          <w:bCs/>
        </w:rPr>
      </w:pPr>
      <w:r w:rsidRPr="003F7A35">
        <w:rPr>
          <w:b/>
          <w:bCs/>
        </w:rPr>
        <w:t>USP:</w:t>
      </w:r>
    </w:p>
    <w:p w14:paraId="2F1BEEA5" w14:textId="79745E68" w:rsidR="003F7A35" w:rsidRDefault="003F7A35" w:rsidP="003F7A35">
      <w:pPr>
        <w:pStyle w:val="ListParagraph"/>
        <w:numPr>
          <w:ilvl w:val="0"/>
          <w:numId w:val="1"/>
        </w:numPr>
      </w:pPr>
      <w:r>
        <w:t>One button game</w:t>
      </w:r>
    </w:p>
    <w:p w14:paraId="6CE51782" w14:textId="56EF5E26" w:rsidR="003F7A35" w:rsidRDefault="003F7A35" w:rsidP="003F7A35">
      <w:pPr>
        <w:pStyle w:val="ListParagraph"/>
        <w:numPr>
          <w:ilvl w:val="0"/>
          <w:numId w:val="1"/>
        </w:numPr>
      </w:pPr>
      <w:r>
        <w:t>Spotify integration, all songs are playable</w:t>
      </w:r>
    </w:p>
    <w:p w14:paraId="7CC7BA66" w14:textId="645942EE" w:rsidR="00F843F8" w:rsidRDefault="00F843F8" w:rsidP="003F7A35">
      <w:pPr>
        <w:pStyle w:val="ListParagraph"/>
        <w:numPr>
          <w:ilvl w:val="0"/>
          <w:numId w:val="1"/>
        </w:numPr>
      </w:pPr>
      <w:r>
        <w:t>Beat score to increase your power</w:t>
      </w:r>
    </w:p>
    <w:p w14:paraId="486AEB6E" w14:textId="77777777" w:rsidR="003F7A35" w:rsidRDefault="003F7A35" w:rsidP="003F7A35"/>
    <w:p w14:paraId="5BBEFA95" w14:textId="723B0A88" w:rsidR="003F7A35" w:rsidRDefault="003F7A35" w:rsidP="003F7A35">
      <w:pPr>
        <w:rPr>
          <w:b/>
          <w:bCs/>
        </w:rPr>
      </w:pPr>
      <w:r w:rsidRPr="003F7A35">
        <w:rPr>
          <w:b/>
          <w:bCs/>
        </w:rPr>
        <w:t>Similar products</w:t>
      </w:r>
    </w:p>
    <w:p w14:paraId="24EEE5DF" w14:textId="02B1CC86" w:rsidR="003F7A35" w:rsidRDefault="003F7A35" w:rsidP="003F7A35">
      <w:r>
        <w:t>Guitar Hero</w:t>
      </w:r>
    </w:p>
    <w:p w14:paraId="0E08353A" w14:textId="470F36EF" w:rsidR="003F7A35" w:rsidRDefault="003F7A35" w:rsidP="003F7A35">
      <w:r>
        <w:t>Beat Saber</w:t>
      </w:r>
    </w:p>
    <w:p w14:paraId="5B141006" w14:textId="38781A9E" w:rsidR="003F7A35" w:rsidRDefault="003F7A35" w:rsidP="003F7A35">
      <w:r>
        <w:t>S</w:t>
      </w:r>
      <w:r w:rsidRPr="003F7A35">
        <w:t xml:space="preserve">pace </w:t>
      </w:r>
      <w:r>
        <w:t>Invaders</w:t>
      </w:r>
    </w:p>
    <w:p w14:paraId="6C0385E7" w14:textId="77777777" w:rsidR="003F7A35" w:rsidRPr="003F7A35" w:rsidRDefault="003F7A35" w:rsidP="003F7A35"/>
    <w:sectPr w:rsidR="003F7A35" w:rsidRPr="003F7A35" w:rsidSect="00E26E9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8245E" w14:textId="77777777" w:rsidR="00956A7E" w:rsidRDefault="00956A7E" w:rsidP="00325101">
      <w:pPr>
        <w:spacing w:after="0" w:line="240" w:lineRule="auto"/>
      </w:pPr>
      <w:r>
        <w:separator/>
      </w:r>
    </w:p>
  </w:endnote>
  <w:endnote w:type="continuationSeparator" w:id="0">
    <w:p w14:paraId="2BB11A07" w14:textId="77777777" w:rsidR="00956A7E" w:rsidRDefault="00956A7E" w:rsidP="00325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B39B4" w14:textId="77777777" w:rsidR="00956A7E" w:rsidRDefault="00956A7E" w:rsidP="00325101">
      <w:pPr>
        <w:spacing w:after="0" w:line="240" w:lineRule="auto"/>
      </w:pPr>
      <w:r>
        <w:separator/>
      </w:r>
    </w:p>
  </w:footnote>
  <w:footnote w:type="continuationSeparator" w:id="0">
    <w:p w14:paraId="5431DF46" w14:textId="77777777" w:rsidR="00956A7E" w:rsidRDefault="00956A7E" w:rsidP="003251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F5DB4"/>
    <w:multiLevelType w:val="hybridMultilevel"/>
    <w:tmpl w:val="28640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6976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3NDYxMLcwN7E0NzJV0lEKTi0uzszPAykwqQUATFtmsSwAAAA="/>
  </w:docVars>
  <w:rsids>
    <w:rsidRoot w:val="00325101"/>
    <w:rsid w:val="000C1A0C"/>
    <w:rsid w:val="000E3CCE"/>
    <w:rsid w:val="00131345"/>
    <w:rsid w:val="00325101"/>
    <w:rsid w:val="003D4093"/>
    <w:rsid w:val="003F7A35"/>
    <w:rsid w:val="004F4028"/>
    <w:rsid w:val="00603E59"/>
    <w:rsid w:val="00614671"/>
    <w:rsid w:val="008839C8"/>
    <w:rsid w:val="00955546"/>
    <w:rsid w:val="00956A7E"/>
    <w:rsid w:val="00AF01D6"/>
    <w:rsid w:val="00AF4D43"/>
    <w:rsid w:val="00B13BA5"/>
    <w:rsid w:val="00B2263A"/>
    <w:rsid w:val="00C07A06"/>
    <w:rsid w:val="00C53E7E"/>
    <w:rsid w:val="00D0033A"/>
    <w:rsid w:val="00DA7B88"/>
    <w:rsid w:val="00E26E94"/>
    <w:rsid w:val="00E83FC9"/>
    <w:rsid w:val="00E95805"/>
    <w:rsid w:val="00F84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74A72"/>
  <w15:chartTrackingRefBased/>
  <w15:docId w15:val="{3EA262E6-8E54-4B4C-BCC4-4ABBF9377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1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325101"/>
  </w:style>
  <w:style w:type="paragraph" w:styleId="Footer">
    <w:name w:val="footer"/>
    <w:basedOn w:val="Normal"/>
    <w:link w:val="FooterChar"/>
    <w:uiPriority w:val="99"/>
    <w:unhideWhenUsed/>
    <w:rsid w:val="00325101"/>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5101"/>
  </w:style>
  <w:style w:type="paragraph" w:styleId="ListParagraph">
    <w:name w:val="List Paragraph"/>
    <w:basedOn w:val="Normal"/>
    <w:uiPriority w:val="34"/>
    <w:qFormat/>
    <w:rsid w:val="003F7A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36</Words>
  <Characters>77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15</cp:revision>
  <dcterms:created xsi:type="dcterms:W3CDTF">2023-04-24T07:03:00Z</dcterms:created>
  <dcterms:modified xsi:type="dcterms:W3CDTF">2023-04-25T08:20:00Z</dcterms:modified>
</cp:coreProperties>
</file>